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D5DDD" w14:textId="27A8C0D8" w:rsidR="00DA384E" w:rsidRPr="007031CF" w:rsidRDefault="00EE5FBE" w:rsidP="007031CF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A6052D">
        <w:pict w14:anchorId="59BF6D2E">
          <v:rect id="_x0000_i1047" style="width:526.5pt;height:1.5pt" o:hralign="center" o:hrstd="t" o:hrnoshade="t" o:hr="t" fillcolor="#5b9bd5 [3208]" stroked="f"/>
        </w:pict>
      </w:r>
      <w:r w:rsidR="00DA384E" w:rsidRPr="00A343D5">
        <w:t xml:space="preserve">Date: </w:t>
      </w:r>
      <w:r w:rsidR="00205F80" w:rsidRPr="00A343D5">
        <w:t>Tuesday</w:t>
      </w:r>
      <w:r w:rsidR="00DA384E" w:rsidRPr="00A343D5">
        <w:t xml:space="preserve">, </w:t>
      </w:r>
      <w:r w:rsidR="00783794" w:rsidRPr="00A343D5">
        <w:t>October 8</w:t>
      </w:r>
      <w:r w:rsidR="009E1809" w:rsidRPr="00A343D5">
        <w:t>, 201</w:t>
      </w:r>
      <w:r w:rsidR="001A471A" w:rsidRPr="00A343D5">
        <w:t>9</w:t>
      </w:r>
    </w:p>
    <w:p w14:paraId="4B96D80D" w14:textId="77777777" w:rsidR="00DB6574" w:rsidRPr="008C2787" w:rsidRDefault="00DA384E" w:rsidP="008C2787">
      <w:pPr>
        <w:tabs>
          <w:tab w:val="left" w:pos="6471"/>
        </w:tabs>
        <w:spacing w:line="240" w:lineRule="auto"/>
        <w:rPr>
          <w:sz w:val="24"/>
          <w:szCs w:val="24"/>
        </w:rPr>
      </w:pPr>
      <w:r w:rsidRPr="008945F6">
        <w:rPr>
          <w:b/>
          <w:sz w:val="24"/>
          <w:szCs w:val="24"/>
        </w:rPr>
        <w:t>Start/End Time</w:t>
      </w:r>
      <w:r w:rsidR="008C2787">
        <w:rPr>
          <w:b/>
          <w:sz w:val="24"/>
          <w:szCs w:val="24"/>
        </w:rPr>
        <w:t>, location</w:t>
      </w:r>
      <w:r w:rsidRPr="008945F6">
        <w:rPr>
          <w:b/>
          <w:sz w:val="24"/>
          <w:szCs w:val="24"/>
        </w:rPr>
        <w:t>:</w:t>
      </w:r>
      <w:r w:rsidRPr="008945F6">
        <w:rPr>
          <w:sz w:val="24"/>
          <w:szCs w:val="24"/>
        </w:rPr>
        <w:t xml:space="preserve"> 10:00 AM – 12:00 </w:t>
      </w:r>
      <w:r w:rsidR="008C2787" w:rsidRPr="008945F6">
        <w:rPr>
          <w:sz w:val="24"/>
          <w:szCs w:val="24"/>
        </w:rPr>
        <w:t>PM</w:t>
      </w:r>
      <w:r w:rsidR="008C2787">
        <w:rPr>
          <w:sz w:val="24"/>
          <w:szCs w:val="24"/>
        </w:rPr>
        <w:t xml:space="preserve"> at</w:t>
      </w:r>
      <w:r w:rsidR="008C2787" w:rsidRPr="008C2787">
        <w:rPr>
          <w:sz w:val="24"/>
          <w:szCs w:val="24"/>
        </w:rPr>
        <w:t xml:space="preserve"> the</w:t>
      </w:r>
      <w:r w:rsidRPr="008945F6">
        <w:rPr>
          <w:sz w:val="24"/>
          <w:szCs w:val="24"/>
        </w:rPr>
        <w:t xml:space="preserve"> </w:t>
      </w:r>
      <w:r w:rsidR="00324091" w:rsidRPr="008945F6">
        <w:rPr>
          <w:bCs/>
          <w:sz w:val="24"/>
          <w:szCs w:val="24"/>
        </w:rPr>
        <w:t xml:space="preserve">Boston Society of Architects (BSA), </w:t>
      </w:r>
      <w:r w:rsidR="00324091" w:rsidRPr="008945F6">
        <w:rPr>
          <w:sz w:val="24"/>
          <w:szCs w:val="24"/>
        </w:rPr>
        <w:t>290 Congress Street, Suite 200 – Pearl St. Conference Room,</w:t>
      </w:r>
      <w:r w:rsidR="002701C6" w:rsidRPr="008945F6">
        <w:rPr>
          <w:sz w:val="24"/>
          <w:szCs w:val="24"/>
          <w:shd w:val="clear" w:color="auto" w:fill="FFFFFF"/>
        </w:rPr>
        <w:t xml:space="preserve"> </w:t>
      </w:r>
      <w:r w:rsidR="002701C6" w:rsidRPr="008945F6">
        <w:rPr>
          <w:sz w:val="24"/>
          <w:szCs w:val="24"/>
        </w:rPr>
        <w:t>Boston</w:t>
      </w:r>
    </w:p>
    <w:p w14:paraId="74EB52CC" w14:textId="77777777" w:rsidR="00E05563" w:rsidRDefault="00106209" w:rsidP="00CD03C7">
      <w:pPr>
        <w:spacing w:after="0" w:line="240" w:lineRule="auto"/>
        <w:rPr>
          <w:sz w:val="24"/>
          <w:szCs w:val="24"/>
        </w:rPr>
      </w:pPr>
      <w:r w:rsidRPr="008945F6">
        <w:rPr>
          <w:b/>
          <w:sz w:val="24"/>
          <w:szCs w:val="24"/>
        </w:rPr>
        <w:t>Purpose of Meeting:</w:t>
      </w:r>
    </w:p>
    <w:p w14:paraId="02D4416B" w14:textId="1509EF50" w:rsidR="00106209" w:rsidRPr="00DF10A2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DF10A2">
        <w:rPr>
          <w:sz w:val="24"/>
          <w:szCs w:val="24"/>
        </w:rPr>
        <w:t xml:space="preserve">Review and vote on </w:t>
      </w:r>
      <w:r w:rsidR="00783794">
        <w:rPr>
          <w:rFonts w:cs="Calibri"/>
          <w:sz w:val="24"/>
          <w:szCs w:val="24"/>
        </w:rPr>
        <w:t>September 10</w:t>
      </w:r>
      <w:r w:rsidR="00783794" w:rsidRPr="00783794">
        <w:rPr>
          <w:rFonts w:cs="Calibri"/>
          <w:sz w:val="24"/>
          <w:szCs w:val="24"/>
          <w:vertAlign w:val="superscript"/>
        </w:rPr>
        <w:t>th</w:t>
      </w:r>
      <w:r w:rsidR="00783794">
        <w:rPr>
          <w:rFonts w:cs="Calibri"/>
          <w:sz w:val="24"/>
          <w:szCs w:val="24"/>
        </w:rPr>
        <w:t xml:space="preserve"> </w:t>
      </w:r>
      <w:r w:rsidRPr="00DF10A2">
        <w:rPr>
          <w:sz w:val="24"/>
          <w:szCs w:val="24"/>
        </w:rPr>
        <w:t>IC meeting minutes</w:t>
      </w:r>
    </w:p>
    <w:p w14:paraId="3313F661" w14:textId="059DB0C8" w:rsidR="0003488A" w:rsidRPr="00DF10A2" w:rsidRDefault="0003488A" w:rsidP="0003488A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DF10A2">
        <w:rPr>
          <w:sz w:val="24"/>
          <w:szCs w:val="24"/>
        </w:rPr>
        <w:t xml:space="preserve">Hear </w:t>
      </w:r>
      <w:r w:rsidR="007F5902">
        <w:rPr>
          <w:sz w:val="24"/>
          <w:szCs w:val="24"/>
        </w:rPr>
        <w:t>updates from MassHealth</w:t>
      </w:r>
    </w:p>
    <w:p w14:paraId="235BA805" w14:textId="05F61485" w:rsidR="00346C8A" w:rsidRDefault="00346C8A" w:rsidP="00346C8A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C exec leadership elections</w:t>
      </w:r>
    </w:p>
    <w:p w14:paraId="17F3A451" w14:textId="187EFDDA" w:rsidR="00EB163A" w:rsidRPr="00DF10A2" w:rsidRDefault="00D806DF" w:rsidP="00E5404A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Get </w:t>
      </w:r>
      <w:r w:rsidR="00346C8A">
        <w:rPr>
          <w:sz w:val="24"/>
          <w:szCs w:val="24"/>
        </w:rPr>
        <w:t xml:space="preserve">brief </w:t>
      </w:r>
      <w:r>
        <w:rPr>
          <w:sz w:val="24"/>
          <w:szCs w:val="24"/>
        </w:rPr>
        <w:t>update</w:t>
      </w:r>
      <w:r w:rsidR="0044097A">
        <w:rPr>
          <w:sz w:val="24"/>
          <w:szCs w:val="24"/>
        </w:rPr>
        <w:t xml:space="preserve"> </w:t>
      </w:r>
      <w:r w:rsidR="00125190">
        <w:rPr>
          <w:sz w:val="24"/>
          <w:szCs w:val="24"/>
        </w:rPr>
        <w:t>from DAAHR</w:t>
      </w:r>
      <w:r w:rsidR="00DF10A2" w:rsidRPr="00DF10A2">
        <w:rPr>
          <w:sz w:val="24"/>
          <w:szCs w:val="24"/>
        </w:rPr>
        <w:t xml:space="preserve">  </w:t>
      </w:r>
    </w:p>
    <w:p w14:paraId="2586EDE6" w14:textId="785AE8E6" w:rsidR="00AB5EBE" w:rsidRDefault="00AB5EBE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nduct a round-robin discussion on </w:t>
      </w:r>
      <w:r w:rsidR="00346C8A">
        <w:rPr>
          <w:sz w:val="24"/>
          <w:szCs w:val="24"/>
        </w:rPr>
        <w:t>role</w:t>
      </w:r>
      <w:r w:rsidR="0044097A">
        <w:rPr>
          <w:sz w:val="24"/>
          <w:szCs w:val="24"/>
        </w:rPr>
        <w:t xml:space="preserve"> </w:t>
      </w:r>
      <w:r w:rsidR="00346C8A">
        <w:rPr>
          <w:sz w:val="24"/>
          <w:szCs w:val="24"/>
        </w:rPr>
        <w:t>of C</w:t>
      </w:r>
      <w:r>
        <w:rPr>
          <w:sz w:val="24"/>
          <w:szCs w:val="24"/>
        </w:rPr>
        <w:t xml:space="preserve">are </w:t>
      </w:r>
      <w:r w:rsidR="00346C8A">
        <w:rPr>
          <w:sz w:val="24"/>
          <w:szCs w:val="24"/>
        </w:rPr>
        <w:t>C</w:t>
      </w:r>
      <w:r>
        <w:rPr>
          <w:sz w:val="24"/>
          <w:szCs w:val="24"/>
        </w:rPr>
        <w:t>oordina</w:t>
      </w:r>
      <w:r w:rsidR="00346C8A">
        <w:rPr>
          <w:sz w:val="24"/>
          <w:szCs w:val="24"/>
        </w:rPr>
        <w:t>tors</w:t>
      </w:r>
    </w:p>
    <w:p w14:paraId="35295418" w14:textId="2D7B8D11" w:rsidR="00106209" w:rsidRPr="00DF10A2" w:rsidRDefault="00346C8A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Hear from the </w:t>
      </w:r>
      <w:r w:rsidR="00106209" w:rsidRPr="00DF10A2">
        <w:rPr>
          <w:sz w:val="24"/>
          <w:szCs w:val="24"/>
        </w:rPr>
        <w:t>public</w:t>
      </w:r>
      <w:r w:rsidR="00AB5EBE">
        <w:rPr>
          <w:sz w:val="24"/>
          <w:szCs w:val="24"/>
        </w:rPr>
        <w:t xml:space="preserve"> </w:t>
      </w:r>
    </w:p>
    <w:p w14:paraId="0D8BD9DD" w14:textId="77777777" w:rsidR="001F36E5" w:rsidRPr="00353030" w:rsidRDefault="001F36E5" w:rsidP="00EE4EFC">
      <w:pPr>
        <w:spacing w:after="0" w:line="240" w:lineRule="auto"/>
        <w:rPr>
          <w:sz w:val="24"/>
          <w:szCs w:val="24"/>
        </w:rPr>
      </w:pPr>
    </w:p>
    <w:p w14:paraId="71D8578C" w14:textId="6C0BA431" w:rsidR="00353030" w:rsidRDefault="00353030" w:rsidP="00353030">
      <w:pPr>
        <w:spacing w:line="240" w:lineRule="auto"/>
        <w:ind w:right="180"/>
        <w:rPr>
          <w:sz w:val="24"/>
          <w:szCs w:val="24"/>
        </w:rPr>
      </w:pPr>
      <w:r w:rsidRPr="00353030">
        <w:rPr>
          <w:b/>
          <w:sz w:val="24"/>
          <w:szCs w:val="24"/>
        </w:rPr>
        <w:t>Anticipated Attendees:</w:t>
      </w:r>
      <w:r w:rsidRPr="00353030">
        <w:rPr>
          <w:sz w:val="24"/>
          <w:szCs w:val="24"/>
        </w:rPr>
        <w:t xml:space="preserve">  Francesca Abbey, </w:t>
      </w:r>
      <w:r w:rsidR="007F5902" w:rsidRPr="00353030">
        <w:rPr>
          <w:sz w:val="24"/>
          <w:szCs w:val="24"/>
        </w:rPr>
        <w:t>Suzann Bedrosian, Cathleen Connell</w:t>
      </w:r>
      <w:r w:rsidR="007F5902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 xml:space="preserve">Crystal Evans, Dennis Heaphy (Chair), </w:t>
      </w:r>
      <w:r w:rsidR="007F5902" w:rsidRPr="00353030">
        <w:rPr>
          <w:sz w:val="24"/>
          <w:szCs w:val="24"/>
        </w:rPr>
        <w:t>Elizabeth Jasse, Jeff Keilson</w:t>
      </w:r>
      <w:r w:rsidR="007F5902">
        <w:rPr>
          <w:sz w:val="24"/>
          <w:szCs w:val="24"/>
        </w:rPr>
        <w:t xml:space="preserve">, </w:t>
      </w:r>
      <w:r w:rsidR="001B75F4" w:rsidRPr="00353030">
        <w:rPr>
          <w:sz w:val="24"/>
          <w:szCs w:val="24"/>
        </w:rPr>
        <w:t>David Matteodo</w:t>
      </w:r>
      <w:r w:rsidR="001B75F4">
        <w:rPr>
          <w:sz w:val="24"/>
          <w:szCs w:val="24"/>
        </w:rPr>
        <w:t xml:space="preserve">, </w:t>
      </w:r>
      <w:r w:rsidR="001B75F4" w:rsidRPr="00353030">
        <w:rPr>
          <w:sz w:val="24"/>
          <w:szCs w:val="24"/>
        </w:rPr>
        <w:t>Henri McGill</w:t>
      </w:r>
      <w:r w:rsidR="001B75F4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>Dan McHale, Paul Styczko,</w:t>
      </w:r>
      <w:bookmarkStart w:id="0" w:name="_Hlk523838184"/>
      <w:r w:rsidRPr="00353030">
        <w:rPr>
          <w:sz w:val="24"/>
          <w:szCs w:val="24"/>
        </w:rPr>
        <w:t xml:space="preserve"> </w:t>
      </w:r>
      <w:bookmarkEnd w:id="0"/>
      <w:r w:rsidRPr="00353030">
        <w:rPr>
          <w:sz w:val="24"/>
          <w:szCs w:val="24"/>
        </w:rPr>
        <w:t>Alicia Verlager, Chris White, Sara Willig, Darrell Wright.</w:t>
      </w:r>
    </w:p>
    <w:p w14:paraId="6F39C6BB" w14:textId="08A55BAD" w:rsidR="007617E6" w:rsidRPr="00DF10A2" w:rsidRDefault="00106209" w:rsidP="001F3F5D">
      <w:pPr>
        <w:spacing w:line="240" w:lineRule="auto"/>
        <w:ind w:right="180"/>
        <w:rPr>
          <w:sz w:val="24"/>
          <w:szCs w:val="24"/>
        </w:rPr>
      </w:pPr>
      <w:r w:rsidRPr="00353030">
        <w:rPr>
          <w:b/>
          <w:sz w:val="24"/>
          <w:szCs w:val="24"/>
        </w:rPr>
        <w:t>Handouts:</w:t>
      </w:r>
      <w:r w:rsidRPr="00353030">
        <w:rPr>
          <w:sz w:val="24"/>
          <w:szCs w:val="24"/>
        </w:rPr>
        <w:t xml:space="preserve">  </w:t>
      </w:r>
      <w:r w:rsidRPr="00A35FC3">
        <w:rPr>
          <w:sz w:val="24"/>
          <w:szCs w:val="24"/>
        </w:rPr>
        <w:t>Agenda</w:t>
      </w:r>
      <w:r w:rsidR="008C2787" w:rsidRPr="00A35FC3">
        <w:rPr>
          <w:sz w:val="24"/>
          <w:szCs w:val="24"/>
        </w:rPr>
        <w:t>,</w:t>
      </w:r>
      <w:r w:rsidRPr="00A35FC3">
        <w:rPr>
          <w:b/>
          <w:sz w:val="24"/>
          <w:szCs w:val="24"/>
        </w:rPr>
        <w:t xml:space="preserve"> </w:t>
      </w:r>
      <w:r w:rsidR="00CB2B71" w:rsidRPr="00A35FC3">
        <w:rPr>
          <w:sz w:val="24"/>
          <w:szCs w:val="24"/>
        </w:rPr>
        <w:t xml:space="preserve">Draft </w:t>
      </w:r>
      <w:r w:rsidR="00783794">
        <w:rPr>
          <w:sz w:val="24"/>
          <w:szCs w:val="24"/>
        </w:rPr>
        <w:t>9/10</w:t>
      </w:r>
      <w:r w:rsidR="001B75F4">
        <w:rPr>
          <w:sz w:val="24"/>
          <w:szCs w:val="24"/>
        </w:rPr>
        <w:t>/19</w:t>
      </w:r>
      <w:r w:rsidR="001D77AE" w:rsidRPr="00A35FC3">
        <w:rPr>
          <w:sz w:val="24"/>
          <w:szCs w:val="24"/>
        </w:rPr>
        <w:t xml:space="preserve"> </w:t>
      </w:r>
      <w:r w:rsidR="00EB163A" w:rsidRPr="00A35FC3">
        <w:rPr>
          <w:sz w:val="24"/>
          <w:szCs w:val="24"/>
        </w:rPr>
        <w:t xml:space="preserve">IC Meeting </w:t>
      </w:r>
      <w:r w:rsidR="006C6294" w:rsidRPr="00A35FC3">
        <w:rPr>
          <w:sz w:val="24"/>
          <w:szCs w:val="24"/>
        </w:rPr>
        <w:t>m</w:t>
      </w:r>
      <w:r w:rsidR="00A64F03" w:rsidRPr="00A35FC3">
        <w:rPr>
          <w:sz w:val="24"/>
          <w:szCs w:val="24"/>
        </w:rPr>
        <w:t>inutes</w:t>
      </w:r>
      <w:r w:rsidRPr="00A35FC3">
        <w:rPr>
          <w:sz w:val="24"/>
          <w:szCs w:val="24"/>
        </w:rPr>
        <w:t>,</w:t>
      </w:r>
      <w:r w:rsidR="00DF10A2" w:rsidRPr="00A35FC3">
        <w:rPr>
          <w:sz w:val="24"/>
          <w:szCs w:val="24"/>
        </w:rPr>
        <w:t xml:space="preserve"> </w:t>
      </w:r>
      <w:r w:rsidR="00494DF2">
        <w:rPr>
          <w:sz w:val="24"/>
          <w:szCs w:val="24"/>
        </w:rPr>
        <w:t>IC elections</w:t>
      </w:r>
      <w:r w:rsidR="00712035">
        <w:rPr>
          <w:sz w:val="24"/>
          <w:szCs w:val="24"/>
        </w:rPr>
        <w:t xml:space="preserve"> </w:t>
      </w:r>
      <w:r w:rsidR="00712035" w:rsidRPr="00A35FC3">
        <w:rPr>
          <w:sz w:val="24"/>
          <w:szCs w:val="24"/>
        </w:rPr>
        <w:t>presentation</w:t>
      </w:r>
      <w:r w:rsidR="00494DF2">
        <w:rPr>
          <w:sz w:val="24"/>
          <w:szCs w:val="24"/>
        </w:rPr>
        <w:t xml:space="preserve">, </w:t>
      </w:r>
      <w:r w:rsidR="00346C8A">
        <w:rPr>
          <w:sz w:val="24"/>
          <w:szCs w:val="24"/>
        </w:rPr>
        <w:t>r</w:t>
      </w:r>
      <w:r w:rsidR="006E5682">
        <w:rPr>
          <w:sz w:val="24"/>
          <w:szCs w:val="24"/>
        </w:rPr>
        <w:t>ound-robin questions.</w:t>
      </w:r>
      <w:r w:rsidR="00712035">
        <w:rPr>
          <w:sz w:val="24"/>
          <w:szCs w:val="24"/>
        </w:rPr>
        <w:t xml:space="preserve">  </w:t>
      </w:r>
    </w:p>
    <w:p w14:paraId="1689EC1F" w14:textId="45286D34" w:rsidR="00DA384E" w:rsidRPr="00DF10A2" w:rsidRDefault="00A6052D" w:rsidP="00AB5EBE">
      <w:pPr>
        <w:spacing w:after="0" w:line="240" w:lineRule="auto"/>
        <w:rPr>
          <w:sz w:val="24"/>
          <w:szCs w:val="24"/>
        </w:rPr>
      </w:pPr>
      <w:hyperlink r:id="rId8" w:history="1">
        <w:r w:rsidR="00106209" w:rsidRPr="00DF10A2">
          <w:rPr>
            <w:rStyle w:val="Hyperlink"/>
            <w:sz w:val="24"/>
            <w:szCs w:val="24"/>
          </w:rPr>
          <w:t>Documents will be available onli</w:t>
        </w:r>
        <w:bookmarkStart w:id="1" w:name="_GoBack"/>
        <w:bookmarkEnd w:id="1"/>
        <w:r w:rsidR="00106209" w:rsidRPr="00DF10A2">
          <w:rPr>
            <w:rStyle w:val="Hyperlink"/>
            <w:sz w:val="24"/>
            <w:szCs w:val="24"/>
          </w:rPr>
          <w:t>n</w:t>
        </w:r>
        <w:r w:rsidR="00106209" w:rsidRPr="00DF10A2">
          <w:rPr>
            <w:rStyle w:val="Hyperlink"/>
            <w:sz w:val="24"/>
            <w:szCs w:val="24"/>
          </w:rPr>
          <w:t>e</w:t>
        </w:r>
      </w:hyperlink>
    </w:p>
    <w:p w14:paraId="24FDAB86" w14:textId="0312C0E6" w:rsidR="00783794" w:rsidRDefault="00DA384E" w:rsidP="00AE05FF">
      <w:pPr>
        <w:pStyle w:val="Heading2"/>
      </w:pPr>
      <w:r w:rsidRPr="00353030">
        <w:t>Agenda</w:t>
      </w:r>
    </w:p>
    <w:p w14:paraId="017EE8C9" w14:textId="77777777" w:rsidR="00425A7A" w:rsidRPr="00425A7A" w:rsidRDefault="00425A7A" w:rsidP="00AB5EBE">
      <w:pPr>
        <w:spacing w:after="0" w:line="240" w:lineRule="auto"/>
      </w:pPr>
    </w:p>
    <w:p w14:paraId="098DD297" w14:textId="41557E1A" w:rsidR="00E05563" w:rsidRPr="00DF10A2" w:rsidRDefault="00DA384E" w:rsidP="00A85F9A">
      <w:pPr>
        <w:tabs>
          <w:tab w:val="right" w:pos="10260"/>
        </w:tabs>
        <w:spacing w:after="0" w:line="240" w:lineRule="auto"/>
        <w:rPr>
          <w:rFonts w:cs="Calibri"/>
          <w:b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>Welcome</w:t>
      </w:r>
      <w:r w:rsidR="00CD03C7" w:rsidRPr="00DF10A2">
        <w:rPr>
          <w:rFonts w:eastAsia="Times New Roman" w:cs="Calibri"/>
          <w:b/>
          <w:sz w:val="24"/>
          <w:szCs w:val="24"/>
        </w:rPr>
        <w:t>/</w:t>
      </w:r>
      <w:r w:rsidR="00B127F7">
        <w:rPr>
          <w:rFonts w:eastAsia="Times New Roman" w:cs="Calibri"/>
          <w:b/>
          <w:sz w:val="24"/>
          <w:szCs w:val="24"/>
        </w:rPr>
        <w:t xml:space="preserve">review </w:t>
      </w:r>
      <w:r w:rsidR="00125190">
        <w:rPr>
          <w:rFonts w:cs="Calibri"/>
          <w:b/>
          <w:sz w:val="24"/>
          <w:szCs w:val="24"/>
        </w:rPr>
        <w:t>September 10</w:t>
      </w:r>
      <w:r w:rsidR="001B75F4" w:rsidRPr="001B75F4">
        <w:rPr>
          <w:rFonts w:cs="Calibri"/>
          <w:b/>
          <w:sz w:val="24"/>
          <w:szCs w:val="24"/>
          <w:vertAlign w:val="superscript"/>
        </w:rPr>
        <w:t>th</w:t>
      </w:r>
      <w:r w:rsidR="001B75F4">
        <w:rPr>
          <w:rFonts w:cs="Calibri"/>
          <w:b/>
          <w:sz w:val="24"/>
          <w:szCs w:val="24"/>
        </w:rPr>
        <w:t xml:space="preserve"> </w:t>
      </w:r>
      <w:r w:rsidR="00B127F7">
        <w:rPr>
          <w:rFonts w:cs="Calibri"/>
          <w:b/>
          <w:sz w:val="24"/>
          <w:szCs w:val="24"/>
        </w:rPr>
        <w:t>m</w:t>
      </w:r>
      <w:r w:rsidR="00540835" w:rsidRPr="00DF10A2">
        <w:rPr>
          <w:rFonts w:cs="Calibri"/>
          <w:b/>
          <w:sz w:val="24"/>
          <w:szCs w:val="24"/>
        </w:rPr>
        <w:t xml:space="preserve">eeting </w:t>
      </w:r>
      <w:r w:rsidR="00B127F7">
        <w:rPr>
          <w:rFonts w:cs="Calibri"/>
          <w:b/>
          <w:sz w:val="24"/>
          <w:szCs w:val="24"/>
        </w:rPr>
        <w:t>m</w:t>
      </w:r>
      <w:r w:rsidR="00CD03C7" w:rsidRPr="00DF10A2">
        <w:rPr>
          <w:rFonts w:cs="Calibri"/>
          <w:b/>
          <w:sz w:val="24"/>
          <w:szCs w:val="24"/>
        </w:rPr>
        <w:t>inutes</w:t>
      </w:r>
      <w:r w:rsidR="00BE2AF1" w:rsidRPr="00DF10A2">
        <w:rPr>
          <w:rFonts w:cs="Calibri"/>
          <w:b/>
          <w:sz w:val="24"/>
          <w:szCs w:val="24"/>
        </w:rPr>
        <w:tab/>
      </w:r>
      <w:r w:rsidR="00E05563" w:rsidRPr="00DF10A2">
        <w:rPr>
          <w:rFonts w:eastAsia="Times New Roman" w:cs="Calibri"/>
          <w:sz w:val="24"/>
          <w:szCs w:val="24"/>
        </w:rPr>
        <w:t>(</w:t>
      </w:r>
      <w:r w:rsidR="00CD03C7" w:rsidRPr="00DF10A2">
        <w:rPr>
          <w:rFonts w:eastAsia="Times New Roman" w:cs="Calibri"/>
          <w:sz w:val="24"/>
          <w:szCs w:val="24"/>
        </w:rPr>
        <w:t xml:space="preserve">Paul </w:t>
      </w:r>
      <w:r w:rsidR="00A93971" w:rsidRPr="00DF10A2">
        <w:rPr>
          <w:rFonts w:eastAsia="Times New Roman" w:cs="Calibri"/>
          <w:sz w:val="24"/>
          <w:szCs w:val="24"/>
        </w:rPr>
        <w:t>Styczko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E05563" w:rsidRPr="00DF10A2">
        <w:rPr>
          <w:rFonts w:eastAsia="Times New Roman" w:cs="Calibri"/>
          <w:sz w:val="24"/>
          <w:szCs w:val="24"/>
        </w:rPr>
        <w:t>10:00-10:</w:t>
      </w:r>
      <w:r w:rsidR="00783794">
        <w:rPr>
          <w:rFonts w:eastAsia="Times New Roman" w:cs="Calibri"/>
          <w:sz w:val="24"/>
          <w:szCs w:val="24"/>
        </w:rPr>
        <w:t>05</w:t>
      </w:r>
    </w:p>
    <w:p w14:paraId="333D9661" w14:textId="77777777" w:rsidR="00A85F9A" w:rsidRPr="00DF10A2" w:rsidRDefault="00A85F9A" w:rsidP="00A85F9A">
      <w:pPr>
        <w:tabs>
          <w:tab w:val="right" w:pos="10260"/>
        </w:tabs>
        <w:spacing w:after="0" w:line="240" w:lineRule="auto"/>
        <w:rPr>
          <w:rFonts w:eastAsia="Times New Roman" w:cs="Calibri"/>
          <w:sz w:val="24"/>
          <w:szCs w:val="24"/>
        </w:rPr>
      </w:pPr>
    </w:p>
    <w:p w14:paraId="178F6E93" w14:textId="12FD302E" w:rsidR="00EB3F41" w:rsidRPr="007F5902" w:rsidRDefault="007F5902" w:rsidP="00A85F9A">
      <w:pPr>
        <w:tabs>
          <w:tab w:val="right" w:pos="10260"/>
        </w:tabs>
        <w:spacing w:after="0" w:line="240" w:lineRule="auto"/>
        <w:ind w:right="-270"/>
        <w:rPr>
          <w:sz w:val="24"/>
          <w:szCs w:val="24"/>
        </w:rPr>
      </w:pPr>
      <w:r>
        <w:rPr>
          <w:b/>
          <w:sz w:val="24"/>
          <w:szCs w:val="24"/>
        </w:rPr>
        <w:t>MassHealth updates</w:t>
      </w:r>
      <w:r w:rsidR="00FD554F" w:rsidRPr="00DF10A2">
        <w:rPr>
          <w:b/>
          <w:sz w:val="24"/>
          <w:szCs w:val="24"/>
        </w:rPr>
        <w:tab/>
      </w:r>
      <w:r w:rsidR="00FD554F" w:rsidRPr="00DF10A2">
        <w:rPr>
          <w:sz w:val="24"/>
          <w:szCs w:val="24"/>
        </w:rPr>
        <w:t>(</w:t>
      </w:r>
      <w:r>
        <w:rPr>
          <w:sz w:val="24"/>
          <w:szCs w:val="24"/>
        </w:rPr>
        <w:t>Corri Altman Moore</w:t>
      </w:r>
      <w:r w:rsidR="00FD554F" w:rsidRPr="00DF10A2">
        <w:rPr>
          <w:sz w:val="24"/>
          <w:szCs w:val="24"/>
        </w:rPr>
        <w:t>) 10:</w:t>
      </w:r>
      <w:r w:rsidR="00783794">
        <w:rPr>
          <w:sz w:val="24"/>
          <w:szCs w:val="24"/>
        </w:rPr>
        <w:t>05</w:t>
      </w:r>
      <w:r w:rsidR="00FD554F" w:rsidRPr="00DF10A2">
        <w:rPr>
          <w:sz w:val="24"/>
          <w:szCs w:val="24"/>
        </w:rPr>
        <w:t>-10:</w:t>
      </w:r>
      <w:r w:rsidR="00125190">
        <w:rPr>
          <w:sz w:val="24"/>
          <w:szCs w:val="24"/>
        </w:rPr>
        <w:t>15</w:t>
      </w:r>
    </w:p>
    <w:p w14:paraId="0D49F736" w14:textId="467B9977" w:rsidR="00B7286F" w:rsidRDefault="00B7286F" w:rsidP="00A85F9A">
      <w:pPr>
        <w:tabs>
          <w:tab w:val="right" w:pos="10260"/>
        </w:tabs>
        <w:spacing w:after="0" w:line="240" w:lineRule="auto"/>
        <w:rPr>
          <w:b/>
          <w:sz w:val="24"/>
          <w:szCs w:val="24"/>
        </w:rPr>
      </w:pPr>
    </w:p>
    <w:p w14:paraId="6EBFC687" w14:textId="43EBA698" w:rsidR="00BF6AD8" w:rsidRDefault="00BF6AD8" w:rsidP="002067F0">
      <w:pPr>
        <w:tabs>
          <w:tab w:val="right" w:pos="10260"/>
        </w:tabs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Elections of IC leadership</w:t>
      </w:r>
      <w:r>
        <w:rPr>
          <w:b/>
          <w:sz w:val="24"/>
          <w:szCs w:val="24"/>
        </w:rPr>
        <w:tab/>
      </w:r>
      <w:r w:rsidRPr="00125190">
        <w:rPr>
          <w:sz w:val="24"/>
          <w:szCs w:val="24"/>
        </w:rPr>
        <w:t>(</w:t>
      </w:r>
      <w:r>
        <w:rPr>
          <w:sz w:val="24"/>
          <w:szCs w:val="24"/>
        </w:rPr>
        <w:t xml:space="preserve">All IC members) </w:t>
      </w:r>
      <w:r w:rsidR="00346C8A">
        <w:rPr>
          <w:sz w:val="24"/>
          <w:szCs w:val="24"/>
        </w:rPr>
        <w:t>10:15-10:30</w:t>
      </w:r>
    </w:p>
    <w:p w14:paraId="24A615EF" w14:textId="77777777" w:rsidR="00BF6AD8" w:rsidRDefault="00BF6AD8" w:rsidP="002067F0">
      <w:pPr>
        <w:tabs>
          <w:tab w:val="right" w:pos="10260"/>
        </w:tabs>
        <w:spacing w:after="0" w:line="240" w:lineRule="auto"/>
        <w:rPr>
          <w:sz w:val="24"/>
          <w:szCs w:val="24"/>
        </w:rPr>
      </w:pPr>
    </w:p>
    <w:p w14:paraId="567372D0" w14:textId="23AF4C9C" w:rsidR="00656BA9" w:rsidRDefault="00656BA9" w:rsidP="002067F0">
      <w:pPr>
        <w:tabs>
          <w:tab w:val="right" w:pos="10260"/>
        </w:tabs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Plan presentations at Nov 12</w:t>
      </w:r>
      <w:r w:rsidRPr="002067F0"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 xml:space="preserve"> IC meeting</w:t>
      </w:r>
      <w:r>
        <w:rPr>
          <w:b/>
          <w:sz w:val="24"/>
          <w:szCs w:val="24"/>
        </w:rPr>
        <w:tab/>
      </w:r>
      <w:r w:rsidRPr="002067F0">
        <w:rPr>
          <w:sz w:val="24"/>
          <w:szCs w:val="24"/>
        </w:rPr>
        <w:t xml:space="preserve">(Dennis Heaphy) </w:t>
      </w:r>
    </w:p>
    <w:p w14:paraId="6EF3B26F" w14:textId="77777777" w:rsidR="00656BA9" w:rsidRDefault="00656BA9" w:rsidP="002067F0">
      <w:pPr>
        <w:tabs>
          <w:tab w:val="right" w:pos="10260"/>
        </w:tabs>
        <w:spacing w:after="0" w:line="240" w:lineRule="auto"/>
        <w:rPr>
          <w:b/>
          <w:sz w:val="24"/>
          <w:szCs w:val="24"/>
        </w:rPr>
      </w:pPr>
    </w:p>
    <w:p w14:paraId="624420E2" w14:textId="28D091E0" w:rsidR="002067F0" w:rsidRDefault="00656BA9" w:rsidP="00A85F9A">
      <w:pPr>
        <w:tabs>
          <w:tab w:val="right" w:pos="10260"/>
        </w:tabs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Disabilities Advocates Advancing Our Healthcare Rights (DAAHR)</w:t>
      </w:r>
      <w:r w:rsidRPr="00DF10A2">
        <w:rPr>
          <w:b/>
          <w:sz w:val="24"/>
          <w:szCs w:val="24"/>
        </w:rPr>
        <w:tab/>
      </w:r>
      <w:r w:rsidRPr="00DF10A2">
        <w:rPr>
          <w:sz w:val="24"/>
          <w:szCs w:val="24"/>
        </w:rPr>
        <w:t>(</w:t>
      </w:r>
      <w:r>
        <w:rPr>
          <w:sz w:val="24"/>
          <w:szCs w:val="24"/>
        </w:rPr>
        <w:t>Bill Henning, Colin Killick</w:t>
      </w:r>
      <w:r w:rsidRPr="00DF10A2">
        <w:rPr>
          <w:sz w:val="24"/>
          <w:szCs w:val="24"/>
        </w:rPr>
        <w:t xml:space="preserve">) </w:t>
      </w:r>
      <w:r w:rsidR="00BF6AD8">
        <w:rPr>
          <w:sz w:val="24"/>
          <w:szCs w:val="24"/>
        </w:rPr>
        <w:t>10:</w:t>
      </w:r>
      <w:r w:rsidR="00494DF2">
        <w:rPr>
          <w:sz w:val="24"/>
          <w:szCs w:val="24"/>
        </w:rPr>
        <w:t>30</w:t>
      </w:r>
      <w:r w:rsidR="00346C8A">
        <w:rPr>
          <w:b/>
          <w:sz w:val="24"/>
          <w:szCs w:val="24"/>
        </w:rPr>
        <w:t>-</w:t>
      </w:r>
      <w:r w:rsidR="00494DF2">
        <w:rPr>
          <w:sz w:val="24"/>
          <w:szCs w:val="24"/>
        </w:rPr>
        <w:t>10:45</w:t>
      </w:r>
    </w:p>
    <w:p w14:paraId="297280DC" w14:textId="77777777" w:rsidR="00125190" w:rsidRPr="00125190" w:rsidRDefault="00125190" w:rsidP="00A85F9A">
      <w:pPr>
        <w:tabs>
          <w:tab w:val="right" w:pos="10260"/>
        </w:tabs>
        <w:spacing w:after="0" w:line="240" w:lineRule="auto"/>
        <w:rPr>
          <w:color w:val="C00000"/>
          <w:sz w:val="24"/>
          <w:szCs w:val="24"/>
        </w:rPr>
      </w:pPr>
    </w:p>
    <w:p w14:paraId="754B9C7C" w14:textId="65D1F55D" w:rsidR="00125190" w:rsidRPr="00DF10A2" w:rsidRDefault="00125190" w:rsidP="001B75F4">
      <w:pPr>
        <w:tabs>
          <w:tab w:val="right" w:pos="10260"/>
        </w:tabs>
        <w:spacing w:after="0" w:line="240" w:lineRule="auto"/>
        <w:rPr>
          <w:sz w:val="24"/>
          <w:szCs w:val="24"/>
        </w:rPr>
      </w:pPr>
      <w:r w:rsidRPr="00B47B30">
        <w:rPr>
          <w:b/>
          <w:sz w:val="24"/>
          <w:szCs w:val="24"/>
        </w:rPr>
        <w:t>Round Robin discussion on Care Coordinators</w:t>
      </w:r>
      <w:r>
        <w:rPr>
          <w:sz w:val="24"/>
          <w:szCs w:val="24"/>
        </w:rPr>
        <w:tab/>
        <w:t>(</w:t>
      </w:r>
      <w:r w:rsidR="00346C8A">
        <w:rPr>
          <w:sz w:val="24"/>
          <w:szCs w:val="24"/>
        </w:rPr>
        <w:t>A</w:t>
      </w:r>
      <w:r>
        <w:rPr>
          <w:sz w:val="24"/>
          <w:szCs w:val="24"/>
        </w:rPr>
        <w:t xml:space="preserve">ll IC members) </w:t>
      </w:r>
      <w:r w:rsidR="00494DF2">
        <w:rPr>
          <w:sz w:val="24"/>
          <w:szCs w:val="24"/>
        </w:rPr>
        <w:t>10:45</w:t>
      </w:r>
      <w:r>
        <w:rPr>
          <w:sz w:val="24"/>
          <w:szCs w:val="24"/>
        </w:rPr>
        <w:t>-11:</w:t>
      </w:r>
      <w:r w:rsidR="00494DF2">
        <w:rPr>
          <w:sz w:val="24"/>
          <w:szCs w:val="24"/>
        </w:rPr>
        <w:t>4</w:t>
      </w:r>
      <w:r>
        <w:rPr>
          <w:sz w:val="24"/>
          <w:szCs w:val="24"/>
        </w:rPr>
        <w:t>5</w:t>
      </w:r>
      <w:r w:rsidR="00346C8A">
        <w:rPr>
          <w:sz w:val="24"/>
          <w:szCs w:val="24"/>
        </w:rPr>
        <w:t xml:space="preserve">  </w:t>
      </w:r>
    </w:p>
    <w:p w14:paraId="402A52B9" w14:textId="77777777" w:rsidR="00A85F9A" w:rsidRPr="00DF10A2" w:rsidRDefault="00A85F9A" w:rsidP="00A85F9A">
      <w:pPr>
        <w:tabs>
          <w:tab w:val="right" w:pos="10260"/>
        </w:tabs>
        <w:spacing w:after="0" w:line="240" w:lineRule="auto"/>
        <w:rPr>
          <w:rFonts w:eastAsia="Times New Roman" w:cs="Calibri"/>
          <w:sz w:val="24"/>
          <w:szCs w:val="24"/>
        </w:rPr>
      </w:pPr>
    </w:p>
    <w:p w14:paraId="30B2CE81" w14:textId="2B3BC717" w:rsidR="001621DB" w:rsidRPr="001621DB" w:rsidRDefault="001621DB" w:rsidP="006E5682">
      <w:pPr>
        <w:tabs>
          <w:tab w:val="right" w:pos="10260"/>
        </w:tabs>
        <w:spacing w:after="0" w:line="240" w:lineRule="auto"/>
        <w:rPr>
          <w:rFonts w:eastAsia="Times New Roman" w:cs="Calibri"/>
          <w:sz w:val="24"/>
          <w:szCs w:val="24"/>
        </w:rPr>
      </w:pPr>
      <w:r w:rsidRPr="001621DB">
        <w:rPr>
          <w:rFonts w:eastAsia="Times New Roman" w:cs="Calibri"/>
          <w:b/>
          <w:sz w:val="24"/>
          <w:szCs w:val="24"/>
        </w:rPr>
        <w:t>DPC – In-Roads Opioid study</w:t>
      </w:r>
      <w:r w:rsidRPr="001621DB">
        <w:rPr>
          <w:rFonts w:eastAsia="Times New Roman" w:cs="Calibri"/>
          <w:b/>
          <w:sz w:val="24"/>
          <w:szCs w:val="24"/>
        </w:rPr>
        <w:tab/>
      </w:r>
      <w:r w:rsidRPr="001621DB">
        <w:rPr>
          <w:rFonts w:eastAsia="Times New Roman" w:cs="Calibri"/>
          <w:sz w:val="24"/>
          <w:szCs w:val="24"/>
        </w:rPr>
        <w:t>(Dennis Heaphy)</w:t>
      </w:r>
    </w:p>
    <w:p w14:paraId="2A3800D1" w14:textId="77777777" w:rsidR="001621DB" w:rsidRDefault="001621DB" w:rsidP="006E5682">
      <w:pPr>
        <w:tabs>
          <w:tab w:val="right" w:pos="10260"/>
        </w:tabs>
        <w:spacing w:after="0" w:line="240" w:lineRule="auto"/>
        <w:rPr>
          <w:rFonts w:eastAsia="Times New Roman" w:cs="Calibri"/>
          <w:b/>
          <w:sz w:val="24"/>
          <w:szCs w:val="24"/>
        </w:rPr>
      </w:pPr>
    </w:p>
    <w:p w14:paraId="02B0854B" w14:textId="428CDACD" w:rsidR="00540835" w:rsidRPr="006E5682" w:rsidRDefault="009E4E3A" w:rsidP="006E5682">
      <w:pPr>
        <w:tabs>
          <w:tab w:val="right" w:pos="10260"/>
        </w:tabs>
        <w:spacing w:after="0" w:line="240" w:lineRule="auto"/>
        <w:rPr>
          <w:rFonts w:cs="Calibri"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 xml:space="preserve">Public </w:t>
      </w:r>
      <w:r w:rsidR="00A54D20" w:rsidRPr="00DF10A2">
        <w:rPr>
          <w:rFonts w:eastAsia="Times New Roman" w:cs="Calibri"/>
          <w:b/>
          <w:sz w:val="24"/>
          <w:szCs w:val="24"/>
        </w:rPr>
        <w:t>i</w:t>
      </w:r>
      <w:r w:rsidRPr="00DF10A2">
        <w:rPr>
          <w:rFonts w:eastAsia="Times New Roman" w:cs="Calibri"/>
          <w:b/>
          <w:sz w:val="24"/>
          <w:szCs w:val="24"/>
        </w:rPr>
        <w:t>nput</w:t>
      </w:r>
      <w:r w:rsidR="00DA384E" w:rsidRPr="00DF10A2">
        <w:rPr>
          <w:rFonts w:eastAsia="Times New Roman" w:cs="Calibri"/>
          <w:b/>
          <w:sz w:val="24"/>
          <w:szCs w:val="24"/>
        </w:rPr>
        <w:tab/>
      </w:r>
      <w:r w:rsidR="0072541B" w:rsidRPr="00DF10A2">
        <w:rPr>
          <w:rFonts w:eastAsia="Times New Roman" w:cs="Calibri"/>
          <w:sz w:val="24"/>
          <w:szCs w:val="24"/>
        </w:rPr>
        <w:t>(</w:t>
      </w:r>
      <w:r w:rsidR="00DC3BAA" w:rsidRPr="00DF10A2">
        <w:rPr>
          <w:rFonts w:eastAsia="Times New Roman" w:cs="Calibri"/>
          <w:sz w:val="24"/>
          <w:szCs w:val="24"/>
        </w:rPr>
        <w:t>Crystal Evans</w:t>
      </w:r>
      <w:r w:rsidR="00EE4EFC" w:rsidRPr="00DF10A2">
        <w:rPr>
          <w:rFonts w:eastAsia="Times New Roman" w:cs="Calibri"/>
          <w:sz w:val="24"/>
          <w:szCs w:val="24"/>
        </w:rPr>
        <w:t>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DA384E" w:rsidRPr="00DF10A2">
        <w:rPr>
          <w:rFonts w:cs="Calibri"/>
          <w:sz w:val="24"/>
          <w:szCs w:val="24"/>
        </w:rPr>
        <w:t>11:</w:t>
      </w:r>
      <w:r w:rsidR="00494DF2">
        <w:rPr>
          <w:rFonts w:cs="Calibri"/>
          <w:sz w:val="24"/>
          <w:szCs w:val="24"/>
        </w:rPr>
        <w:t>4</w:t>
      </w:r>
      <w:r w:rsidR="00125190">
        <w:rPr>
          <w:rFonts w:cs="Calibri"/>
          <w:sz w:val="24"/>
          <w:szCs w:val="24"/>
        </w:rPr>
        <w:t>5</w:t>
      </w:r>
      <w:r w:rsidR="00DA384E" w:rsidRPr="00DF10A2">
        <w:rPr>
          <w:rFonts w:cs="Calibri"/>
          <w:sz w:val="24"/>
          <w:szCs w:val="24"/>
        </w:rPr>
        <w:t>-12:00</w:t>
      </w:r>
    </w:p>
    <w:p w14:paraId="0D56361F" w14:textId="69E4C8B5" w:rsidR="007F5902" w:rsidRDefault="00E05563" w:rsidP="007F5902">
      <w:pPr>
        <w:pStyle w:val="Heading2"/>
        <w:spacing w:line="360" w:lineRule="auto"/>
        <w:contextualSpacing/>
        <w:rPr>
          <w:b w:val="0"/>
          <w:sz w:val="24"/>
          <w:szCs w:val="24"/>
        </w:rPr>
      </w:pPr>
      <w:r w:rsidRPr="00E05563">
        <w:t xml:space="preserve">Upcoming </w:t>
      </w:r>
      <w:r w:rsidR="00C20A13">
        <w:t>M</w:t>
      </w:r>
      <w:r w:rsidRPr="00E05563">
        <w:t>eetings:</w:t>
      </w:r>
      <w:r w:rsidR="00EE5FBE">
        <w:rPr>
          <w:b w:val="0"/>
          <w:sz w:val="24"/>
          <w:szCs w:val="24"/>
        </w:rPr>
        <w:t xml:space="preserve"> </w:t>
      </w:r>
    </w:p>
    <w:p w14:paraId="488AA123" w14:textId="77777777" w:rsidR="007F5902" w:rsidRPr="007F5902" w:rsidRDefault="007F5902" w:rsidP="007F5902"/>
    <w:p w14:paraId="784BA636" w14:textId="21437026" w:rsidR="001A3D24" w:rsidRPr="001A3D24" w:rsidRDefault="001A3D24" w:rsidP="001A3D24">
      <w:pPr>
        <w:sectPr w:rsidR="001A3D24" w:rsidRPr="001A3D24" w:rsidSect="007031CF">
          <w:pgSz w:w="12240" w:h="15840"/>
          <w:pgMar w:top="900" w:right="630" w:bottom="900" w:left="1080" w:header="720" w:footer="0" w:gutter="0"/>
          <w:cols w:space="720"/>
          <w:docGrid w:linePitch="360"/>
        </w:sectPr>
      </w:pPr>
    </w:p>
    <w:p w14:paraId="380D130B" w14:textId="05D3988B" w:rsidR="00783794" w:rsidRPr="007F5902" w:rsidRDefault="00EE5FBE" w:rsidP="00783794">
      <w:pPr>
        <w:spacing w:after="0" w:line="240" w:lineRule="auto"/>
        <w:rPr>
          <w:b/>
          <w:sz w:val="24"/>
          <w:szCs w:val="24"/>
        </w:rPr>
      </w:pPr>
      <w:r w:rsidRPr="007F5902">
        <w:rPr>
          <w:b/>
          <w:sz w:val="24"/>
          <w:szCs w:val="24"/>
        </w:rPr>
        <w:t xml:space="preserve">Tuesday, </w:t>
      </w:r>
      <w:r w:rsidR="00783794">
        <w:rPr>
          <w:b/>
          <w:sz w:val="24"/>
          <w:szCs w:val="24"/>
        </w:rPr>
        <w:t>November 12</w:t>
      </w:r>
      <w:r w:rsidR="001B75F4">
        <w:rPr>
          <w:b/>
          <w:sz w:val="24"/>
          <w:szCs w:val="24"/>
        </w:rPr>
        <w:t>,</w:t>
      </w:r>
      <w:r w:rsidR="007F5902" w:rsidRPr="007F5902">
        <w:rPr>
          <w:b/>
          <w:sz w:val="24"/>
          <w:szCs w:val="24"/>
        </w:rPr>
        <w:t xml:space="preserve"> 2019</w:t>
      </w:r>
      <w:r w:rsidR="00783794">
        <w:rPr>
          <w:b/>
          <w:sz w:val="24"/>
          <w:szCs w:val="24"/>
        </w:rPr>
        <w:tab/>
      </w:r>
      <w:r w:rsidR="00783794">
        <w:rPr>
          <w:b/>
          <w:sz w:val="24"/>
          <w:szCs w:val="24"/>
        </w:rPr>
        <w:tab/>
      </w:r>
    </w:p>
    <w:p w14:paraId="10B47A29" w14:textId="10104896" w:rsidR="00783794" w:rsidRPr="007F5902" w:rsidRDefault="00783794" w:rsidP="00783794">
      <w:pPr>
        <w:pStyle w:val="NormalWeb"/>
        <w:shd w:val="clear" w:color="auto" w:fill="FFFFFF"/>
        <w:spacing w:before="0" w:beforeAutospacing="0" w:after="0" w:afterAutospacing="0"/>
        <w:rPr>
          <w:b/>
          <w:bCs/>
          <w:sz w:val="24"/>
          <w:szCs w:val="24"/>
        </w:rPr>
      </w:pPr>
      <w:r w:rsidRPr="007F5902">
        <w:rPr>
          <w:b/>
          <w:bCs/>
          <w:sz w:val="24"/>
          <w:szCs w:val="24"/>
        </w:rPr>
        <w:t>10:00-12:00</w:t>
      </w:r>
    </w:p>
    <w:p w14:paraId="773F9049" w14:textId="57FF9580" w:rsidR="00AE05FF" w:rsidRDefault="00783794" w:rsidP="00EE5FBE">
      <w:pPr>
        <w:spacing w:after="0" w:line="240" w:lineRule="auto"/>
        <w:rPr>
          <w:b/>
          <w:sz w:val="24"/>
          <w:szCs w:val="24"/>
        </w:rPr>
      </w:pPr>
      <w:r w:rsidRPr="007F5902">
        <w:rPr>
          <w:bCs/>
          <w:sz w:val="24"/>
          <w:szCs w:val="24"/>
        </w:rPr>
        <w:t>Boston Society of Architects (BSA)</w:t>
      </w:r>
      <w:r w:rsidRPr="007F5902">
        <w:rPr>
          <w:bCs/>
          <w:sz w:val="24"/>
          <w:szCs w:val="24"/>
        </w:rPr>
        <w:br/>
      </w:r>
      <w:r w:rsidRPr="007F5902">
        <w:rPr>
          <w:sz w:val="24"/>
          <w:szCs w:val="24"/>
        </w:rPr>
        <w:t>290 Congress Street - Suite 200 (Pearl)</w:t>
      </w:r>
      <w:r w:rsidRPr="007F5902">
        <w:rPr>
          <w:sz w:val="24"/>
          <w:szCs w:val="24"/>
        </w:rPr>
        <w:br/>
        <w:t>Boston, MA 02210</w:t>
      </w:r>
      <w:r w:rsidR="008A2BB7">
        <w:rPr>
          <w:sz w:val="24"/>
          <w:szCs w:val="24"/>
        </w:rPr>
        <w:t xml:space="preserve"> </w:t>
      </w:r>
    </w:p>
    <w:p w14:paraId="7F0EDD13" w14:textId="2C2335F4" w:rsidR="006A1CB6" w:rsidRDefault="006A1CB6" w:rsidP="00EE5FBE">
      <w:pPr>
        <w:pStyle w:val="NormalWeb"/>
        <w:shd w:val="clear" w:color="auto" w:fill="FFFFFF"/>
        <w:spacing w:before="0" w:beforeAutospacing="0" w:after="0" w:afterAutospacing="0"/>
        <w:rPr>
          <w:b/>
          <w:bCs/>
          <w:sz w:val="24"/>
          <w:szCs w:val="24"/>
        </w:rPr>
      </w:pPr>
    </w:p>
    <w:p w14:paraId="66FA4D48" w14:textId="77777777" w:rsidR="006A1CB6" w:rsidRDefault="006A1CB6" w:rsidP="006A1CB6">
      <w:pPr>
        <w:pStyle w:val="NormalWeb"/>
        <w:shd w:val="clear" w:color="auto" w:fill="FFFFFF"/>
        <w:spacing w:before="0" w:beforeAutospacing="0" w:after="0" w:afterAutospacing="0"/>
        <w:rPr>
          <w:b/>
          <w:sz w:val="24"/>
          <w:szCs w:val="24"/>
        </w:rPr>
      </w:pPr>
      <w:r>
        <w:rPr>
          <w:b/>
          <w:sz w:val="24"/>
          <w:szCs w:val="24"/>
        </w:rPr>
        <w:t>Tuesday, December 10, 2019</w:t>
      </w:r>
    </w:p>
    <w:p w14:paraId="18267D8D" w14:textId="77AB3B4C" w:rsidR="00EE5FBE" w:rsidRPr="007F5902" w:rsidRDefault="00EE5FBE" w:rsidP="00EE5FBE">
      <w:pPr>
        <w:pStyle w:val="NormalWeb"/>
        <w:shd w:val="clear" w:color="auto" w:fill="FFFFFF"/>
        <w:spacing w:before="0" w:beforeAutospacing="0" w:after="0" w:afterAutospacing="0"/>
        <w:rPr>
          <w:b/>
          <w:bCs/>
          <w:sz w:val="24"/>
          <w:szCs w:val="24"/>
        </w:rPr>
      </w:pPr>
      <w:r w:rsidRPr="007F5902">
        <w:rPr>
          <w:b/>
          <w:bCs/>
          <w:sz w:val="24"/>
          <w:szCs w:val="24"/>
        </w:rPr>
        <w:t>10:00-12:00</w:t>
      </w:r>
    </w:p>
    <w:p w14:paraId="4D3B6851" w14:textId="7CB52775" w:rsidR="00EE5FBE" w:rsidRPr="00425A7A" w:rsidRDefault="00EE5FBE" w:rsidP="00425A7A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 w:rsidRPr="007F5902">
        <w:rPr>
          <w:bCs/>
          <w:sz w:val="24"/>
          <w:szCs w:val="24"/>
        </w:rPr>
        <w:lastRenderedPageBreak/>
        <w:t>Boston Society of Architects (BSA)</w:t>
      </w:r>
      <w:r w:rsidRPr="007F5902">
        <w:rPr>
          <w:bCs/>
          <w:sz w:val="24"/>
          <w:szCs w:val="24"/>
        </w:rPr>
        <w:br/>
      </w:r>
      <w:r w:rsidRPr="007F5902">
        <w:rPr>
          <w:sz w:val="24"/>
          <w:szCs w:val="24"/>
        </w:rPr>
        <w:t>290 Congress Street - Suite 200 (Pearl)</w:t>
      </w:r>
      <w:r w:rsidRPr="007F5902">
        <w:rPr>
          <w:sz w:val="24"/>
          <w:szCs w:val="24"/>
        </w:rPr>
        <w:br/>
        <w:t>Boston, MA 02210</w:t>
      </w:r>
    </w:p>
    <w:sectPr w:rsidR="00EE5FBE" w:rsidRPr="00425A7A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39D8AC" w14:textId="77777777" w:rsidR="00CA72B2" w:rsidRDefault="00CA72B2" w:rsidP="008C4410">
      <w:pPr>
        <w:spacing w:after="0" w:line="240" w:lineRule="auto"/>
      </w:pPr>
      <w:r>
        <w:separator/>
      </w:r>
    </w:p>
  </w:endnote>
  <w:endnote w:type="continuationSeparator" w:id="0">
    <w:p w14:paraId="544B3F41" w14:textId="77777777" w:rsidR="00CA72B2" w:rsidRDefault="00CA72B2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4A9ED6" w14:textId="77777777" w:rsidR="00CA72B2" w:rsidRDefault="00CA72B2" w:rsidP="008C4410">
      <w:pPr>
        <w:spacing w:after="0" w:line="240" w:lineRule="auto"/>
      </w:pPr>
      <w:r>
        <w:separator/>
      </w:r>
    </w:p>
  </w:footnote>
  <w:footnote w:type="continuationSeparator" w:id="0">
    <w:p w14:paraId="5D6A549C" w14:textId="77777777" w:rsidR="00CA72B2" w:rsidRDefault="00CA72B2" w:rsidP="008C44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26"/>
  </w:num>
  <w:num w:numId="5">
    <w:abstractNumId w:val="13"/>
  </w:num>
  <w:num w:numId="6">
    <w:abstractNumId w:val="15"/>
  </w:num>
  <w:num w:numId="7">
    <w:abstractNumId w:val="0"/>
  </w:num>
  <w:num w:numId="8">
    <w:abstractNumId w:val="23"/>
  </w:num>
  <w:num w:numId="9">
    <w:abstractNumId w:val="9"/>
  </w:num>
  <w:num w:numId="10">
    <w:abstractNumId w:val="2"/>
  </w:num>
  <w:num w:numId="11">
    <w:abstractNumId w:val="4"/>
  </w:num>
  <w:num w:numId="12">
    <w:abstractNumId w:val="17"/>
  </w:num>
  <w:num w:numId="13">
    <w:abstractNumId w:val="19"/>
  </w:num>
  <w:num w:numId="14">
    <w:abstractNumId w:val="8"/>
  </w:num>
  <w:num w:numId="15">
    <w:abstractNumId w:val="3"/>
  </w:num>
  <w:num w:numId="16">
    <w:abstractNumId w:val="3"/>
  </w:num>
  <w:num w:numId="17">
    <w:abstractNumId w:val="10"/>
  </w:num>
  <w:num w:numId="18">
    <w:abstractNumId w:val="6"/>
  </w:num>
  <w:num w:numId="19">
    <w:abstractNumId w:val="21"/>
  </w:num>
  <w:num w:numId="20">
    <w:abstractNumId w:val="12"/>
  </w:num>
  <w:num w:numId="21">
    <w:abstractNumId w:val="22"/>
  </w:num>
  <w:num w:numId="22">
    <w:abstractNumId w:val="25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20"/>
  </w:num>
  <w:num w:numId="26">
    <w:abstractNumId w:val="11"/>
  </w:num>
  <w:num w:numId="27">
    <w:abstractNumId w:val="5"/>
  </w:num>
  <w:num w:numId="28">
    <w:abstractNumId w:val="1"/>
  </w:num>
  <w:num w:numId="29">
    <w:abstractNumId w:val="27"/>
  </w:num>
  <w:num w:numId="30">
    <w:abstractNumId w:val="2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rAUAUGJ6giwAAAA="/>
    <w:docVar w:name="dgnword-docGUID" w:val="{0BF6E93A-A4C9-4AE4-979E-98C93640F358}"/>
    <w:docVar w:name="dgnword-eventsink" w:val="116387712"/>
  </w:docVars>
  <w:rsids>
    <w:rsidRoot w:val="008C4410"/>
    <w:rsid w:val="00000991"/>
    <w:rsid w:val="00001659"/>
    <w:rsid w:val="00001A44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5235"/>
    <w:rsid w:val="000452EC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96EEC"/>
    <w:rsid w:val="000A3025"/>
    <w:rsid w:val="000A471A"/>
    <w:rsid w:val="000B17F8"/>
    <w:rsid w:val="000B1C4A"/>
    <w:rsid w:val="000B230E"/>
    <w:rsid w:val="000B2DD7"/>
    <w:rsid w:val="000B7315"/>
    <w:rsid w:val="000B77C3"/>
    <w:rsid w:val="000C193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D56"/>
    <w:rsid w:val="00120CA8"/>
    <w:rsid w:val="00123DDA"/>
    <w:rsid w:val="00125190"/>
    <w:rsid w:val="001274AF"/>
    <w:rsid w:val="00127554"/>
    <w:rsid w:val="001304DA"/>
    <w:rsid w:val="00130E60"/>
    <w:rsid w:val="00133F7A"/>
    <w:rsid w:val="001345A5"/>
    <w:rsid w:val="00134B5A"/>
    <w:rsid w:val="001355FA"/>
    <w:rsid w:val="00135EA5"/>
    <w:rsid w:val="00136A94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202B"/>
    <w:rsid w:val="00152F39"/>
    <w:rsid w:val="001556D6"/>
    <w:rsid w:val="001557E7"/>
    <w:rsid w:val="001576F1"/>
    <w:rsid w:val="0016007A"/>
    <w:rsid w:val="00160E1B"/>
    <w:rsid w:val="00160EF3"/>
    <w:rsid w:val="0016149B"/>
    <w:rsid w:val="001621DB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18E2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7F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37905"/>
    <w:rsid w:val="00240CFD"/>
    <w:rsid w:val="002432F9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D7F"/>
    <w:rsid w:val="002D3119"/>
    <w:rsid w:val="002D59C5"/>
    <w:rsid w:val="002D7698"/>
    <w:rsid w:val="002E0A19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72FD"/>
    <w:rsid w:val="003074AE"/>
    <w:rsid w:val="00312DB7"/>
    <w:rsid w:val="003155B3"/>
    <w:rsid w:val="003161BC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497E"/>
    <w:rsid w:val="00335F7F"/>
    <w:rsid w:val="00337F39"/>
    <w:rsid w:val="00340656"/>
    <w:rsid w:val="00341265"/>
    <w:rsid w:val="00341605"/>
    <w:rsid w:val="00342046"/>
    <w:rsid w:val="00343972"/>
    <w:rsid w:val="00345B19"/>
    <w:rsid w:val="003465D3"/>
    <w:rsid w:val="00346C8A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B0382"/>
    <w:rsid w:val="003B0F25"/>
    <w:rsid w:val="003B1BC6"/>
    <w:rsid w:val="003B2893"/>
    <w:rsid w:val="003B2976"/>
    <w:rsid w:val="003B523B"/>
    <w:rsid w:val="003B639E"/>
    <w:rsid w:val="003B65FC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1039E"/>
    <w:rsid w:val="00415CE6"/>
    <w:rsid w:val="0041638E"/>
    <w:rsid w:val="004215F7"/>
    <w:rsid w:val="00421AD9"/>
    <w:rsid w:val="004236E6"/>
    <w:rsid w:val="004238C6"/>
    <w:rsid w:val="00425769"/>
    <w:rsid w:val="00425A7A"/>
    <w:rsid w:val="00426C5E"/>
    <w:rsid w:val="00430428"/>
    <w:rsid w:val="00430679"/>
    <w:rsid w:val="004324C2"/>
    <w:rsid w:val="00433EDA"/>
    <w:rsid w:val="0043426D"/>
    <w:rsid w:val="004342AB"/>
    <w:rsid w:val="00434A53"/>
    <w:rsid w:val="0043775F"/>
    <w:rsid w:val="0044097A"/>
    <w:rsid w:val="00445B92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252A"/>
    <w:rsid w:val="00483C13"/>
    <w:rsid w:val="004845DF"/>
    <w:rsid w:val="0048533A"/>
    <w:rsid w:val="004853F5"/>
    <w:rsid w:val="00490E14"/>
    <w:rsid w:val="004943F3"/>
    <w:rsid w:val="00494DF2"/>
    <w:rsid w:val="00494EF5"/>
    <w:rsid w:val="00495228"/>
    <w:rsid w:val="004965F4"/>
    <w:rsid w:val="00497869"/>
    <w:rsid w:val="00497A4E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E418E"/>
    <w:rsid w:val="004E5061"/>
    <w:rsid w:val="004E5B54"/>
    <w:rsid w:val="004E5C7E"/>
    <w:rsid w:val="004E5FEE"/>
    <w:rsid w:val="004E69E9"/>
    <w:rsid w:val="004E7E5B"/>
    <w:rsid w:val="004F0623"/>
    <w:rsid w:val="004F1505"/>
    <w:rsid w:val="004F3CE1"/>
    <w:rsid w:val="004F43A3"/>
    <w:rsid w:val="004F6A70"/>
    <w:rsid w:val="00501342"/>
    <w:rsid w:val="00501FC2"/>
    <w:rsid w:val="00503207"/>
    <w:rsid w:val="005042B4"/>
    <w:rsid w:val="005050E4"/>
    <w:rsid w:val="00506A6A"/>
    <w:rsid w:val="005109EA"/>
    <w:rsid w:val="00510CAA"/>
    <w:rsid w:val="00511534"/>
    <w:rsid w:val="00511644"/>
    <w:rsid w:val="00511B99"/>
    <w:rsid w:val="0051419C"/>
    <w:rsid w:val="00514F22"/>
    <w:rsid w:val="00515170"/>
    <w:rsid w:val="00516011"/>
    <w:rsid w:val="00517BB4"/>
    <w:rsid w:val="0052013B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9D2"/>
    <w:rsid w:val="00571C76"/>
    <w:rsid w:val="0057271D"/>
    <w:rsid w:val="00572CCF"/>
    <w:rsid w:val="00576B7A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294B"/>
    <w:rsid w:val="00593759"/>
    <w:rsid w:val="00595B75"/>
    <w:rsid w:val="005A3295"/>
    <w:rsid w:val="005A32AA"/>
    <w:rsid w:val="005A41F9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4828"/>
    <w:rsid w:val="005E4DB8"/>
    <w:rsid w:val="005E50D3"/>
    <w:rsid w:val="005E6334"/>
    <w:rsid w:val="005E6473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B2D"/>
    <w:rsid w:val="00622D65"/>
    <w:rsid w:val="006237BC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56BA9"/>
    <w:rsid w:val="00660CD7"/>
    <w:rsid w:val="00664E30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63A1"/>
    <w:rsid w:val="006964F5"/>
    <w:rsid w:val="006A03EF"/>
    <w:rsid w:val="006A0DE3"/>
    <w:rsid w:val="006A1CB6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E1156"/>
    <w:rsid w:val="006E4586"/>
    <w:rsid w:val="006E5682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2035"/>
    <w:rsid w:val="00714908"/>
    <w:rsid w:val="00715426"/>
    <w:rsid w:val="00715C85"/>
    <w:rsid w:val="00717658"/>
    <w:rsid w:val="0072152A"/>
    <w:rsid w:val="00721E2A"/>
    <w:rsid w:val="0072541B"/>
    <w:rsid w:val="00735A09"/>
    <w:rsid w:val="00741B92"/>
    <w:rsid w:val="00743FE4"/>
    <w:rsid w:val="0074527B"/>
    <w:rsid w:val="00745F45"/>
    <w:rsid w:val="00747052"/>
    <w:rsid w:val="00750A5C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364F"/>
    <w:rsid w:val="00783794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5D4"/>
    <w:rsid w:val="007C1F3C"/>
    <w:rsid w:val="007C3B63"/>
    <w:rsid w:val="007C3DAF"/>
    <w:rsid w:val="007C3DED"/>
    <w:rsid w:val="007C43C0"/>
    <w:rsid w:val="007D2BF5"/>
    <w:rsid w:val="007D57EF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34E2"/>
    <w:rsid w:val="007F54EC"/>
    <w:rsid w:val="007F5902"/>
    <w:rsid w:val="007F729B"/>
    <w:rsid w:val="007F76E6"/>
    <w:rsid w:val="007F78C9"/>
    <w:rsid w:val="00801DFD"/>
    <w:rsid w:val="00801EC8"/>
    <w:rsid w:val="00805784"/>
    <w:rsid w:val="00806806"/>
    <w:rsid w:val="008102D9"/>
    <w:rsid w:val="00810442"/>
    <w:rsid w:val="00812901"/>
    <w:rsid w:val="00816EF4"/>
    <w:rsid w:val="00817D37"/>
    <w:rsid w:val="00820405"/>
    <w:rsid w:val="008206EF"/>
    <w:rsid w:val="00820F93"/>
    <w:rsid w:val="00823B7C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BB7"/>
    <w:rsid w:val="008A2C3C"/>
    <w:rsid w:val="008A3918"/>
    <w:rsid w:val="008A50F0"/>
    <w:rsid w:val="008A5AD7"/>
    <w:rsid w:val="008A6420"/>
    <w:rsid w:val="008A65FC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1C70"/>
    <w:rsid w:val="008F2BE6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CDB"/>
    <w:rsid w:val="0092024E"/>
    <w:rsid w:val="009237C9"/>
    <w:rsid w:val="0092403D"/>
    <w:rsid w:val="00925265"/>
    <w:rsid w:val="009271BC"/>
    <w:rsid w:val="0093173A"/>
    <w:rsid w:val="0093226F"/>
    <w:rsid w:val="00941A11"/>
    <w:rsid w:val="00942CA7"/>
    <w:rsid w:val="00942EA6"/>
    <w:rsid w:val="00954BED"/>
    <w:rsid w:val="00955CA4"/>
    <w:rsid w:val="00957B45"/>
    <w:rsid w:val="009607DC"/>
    <w:rsid w:val="00960EBE"/>
    <w:rsid w:val="009619A2"/>
    <w:rsid w:val="00961B99"/>
    <w:rsid w:val="00962167"/>
    <w:rsid w:val="00964225"/>
    <w:rsid w:val="0096573A"/>
    <w:rsid w:val="009658E9"/>
    <w:rsid w:val="00966DE0"/>
    <w:rsid w:val="00966E40"/>
    <w:rsid w:val="00967419"/>
    <w:rsid w:val="00972144"/>
    <w:rsid w:val="0097494E"/>
    <w:rsid w:val="00975D85"/>
    <w:rsid w:val="00977427"/>
    <w:rsid w:val="00977E2D"/>
    <w:rsid w:val="00980FC6"/>
    <w:rsid w:val="0098188E"/>
    <w:rsid w:val="00983D88"/>
    <w:rsid w:val="00985512"/>
    <w:rsid w:val="00985EFD"/>
    <w:rsid w:val="00986B07"/>
    <w:rsid w:val="00992EE9"/>
    <w:rsid w:val="00993DA2"/>
    <w:rsid w:val="009951E3"/>
    <w:rsid w:val="00995833"/>
    <w:rsid w:val="009A06BD"/>
    <w:rsid w:val="009A0952"/>
    <w:rsid w:val="009A0BFD"/>
    <w:rsid w:val="009A4107"/>
    <w:rsid w:val="009A4E31"/>
    <w:rsid w:val="009A7684"/>
    <w:rsid w:val="009B0F61"/>
    <w:rsid w:val="009B2CDD"/>
    <w:rsid w:val="009B381F"/>
    <w:rsid w:val="009B49E4"/>
    <w:rsid w:val="009B537D"/>
    <w:rsid w:val="009B7022"/>
    <w:rsid w:val="009B79C8"/>
    <w:rsid w:val="009C0C32"/>
    <w:rsid w:val="009C0C5D"/>
    <w:rsid w:val="009C117C"/>
    <w:rsid w:val="009C3F68"/>
    <w:rsid w:val="009D1C01"/>
    <w:rsid w:val="009D1FFA"/>
    <w:rsid w:val="009D4112"/>
    <w:rsid w:val="009D5C00"/>
    <w:rsid w:val="009D5F11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17B8"/>
    <w:rsid w:val="00A01E7C"/>
    <w:rsid w:val="00A03CC4"/>
    <w:rsid w:val="00A05436"/>
    <w:rsid w:val="00A0791C"/>
    <w:rsid w:val="00A10477"/>
    <w:rsid w:val="00A10EB7"/>
    <w:rsid w:val="00A12792"/>
    <w:rsid w:val="00A12943"/>
    <w:rsid w:val="00A16E36"/>
    <w:rsid w:val="00A17927"/>
    <w:rsid w:val="00A22C32"/>
    <w:rsid w:val="00A2386B"/>
    <w:rsid w:val="00A2392D"/>
    <w:rsid w:val="00A24491"/>
    <w:rsid w:val="00A31C3E"/>
    <w:rsid w:val="00A343D5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52D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5EBE"/>
    <w:rsid w:val="00AB6108"/>
    <w:rsid w:val="00AB628F"/>
    <w:rsid w:val="00AB7909"/>
    <w:rsid w:val="00AB7D2C"/>
    <w:rsid w:val="00AC049C"/>
    <w:rsid w:val="00AC4734"/>
    <w:rsid w:val="00AC6EDD"/>
    <w:rsid w:val="00AC77D9"/>
    <w:rsid w:val="00AD2B8D"/>
    <w:rsid w:val="00AD3179"/>
    <w:rsid w:val="00AD5A01"/>
    <w:rsid w:val="00AD5A3B"/>
    <w:rsid w:val="00AD5CB0"/>
    <w:rsid w:val="00AD7705"/>
    <w:rsid w:val="00AD7F18"/>
    <w:rsid w:val="00AE05FF"/>
    <w:rsid w:val="00AE092F"/>
    <w:rsid w:val="00AE13B3"/>
    <w:rsid w:val="00AE152E"/>
    <w:rsid w:val="00AE23B9"/>
    <w:rsid w:val="00AE3BC2"/>
    <w:rsid w:val="00AE3BC5"/>
    <w:rsid w:val="00AE7BAA"/>
    <w:rsid w:val="00AF1D25"/>
    <w:rsid w:val="00AF1DBE"/>
    <w:rsid w:val="00AF4843"/>
    <w:rsid w:val="00AF4A1F"/>
    <w:rsid w:val="00AF4E2C"/>
    <w:rsid w:val="00AF5CC8"/>
    <w:rsid w:val="00B026C6"/>
    <w:rsid w:val="00B02C36"/>
    <w:rsid w:val="00B02C65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B30"/>
    <w:rsid w:val="00B51CBF"/>
    <w:rsid w:val="00B53EBF"/>
    <w:rsid w:val="00B551B4"/>
    <w:rsid w:val="00B561F3"/>
    <w:rsid w:val="00B564CC"/>
    <w:rsid w:val="00B614A5"/>
    <w:rsid w:val="00B63A34"/>
    <w:rsid w:val="00B659F0"/>
    <w:rsid w:val="00B66096"/>
    <w:rsid w:val="00B6646E"/>
    <w:rsid w:val="00B6717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AAD"/>
    <w:rsid w:val="00B87C8B"/>
    <w:rsid w:val="00B905B2"/>
    <w:rsid w:val="00B9158F"/>
    <w:rsid w:val="00B9467D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4F6C"/>
    <w:rsid w:val="00BB5B80"/>
    <w:rsid w:val="00BC14BA"/>
    <w:rsid w:val="00BC2104"/>
    <w:rsid w:val="00BC3027"/>
    <w:rsid w:val="00BD088E"/>
    <w:rsid w:val="00BD4B3C"/>
    <w:rsid w:val="00BD6778"/>
    <w:rsid w:val="00BD6EA7"/>
    <w:rsid w:val="00BE01BE"/>
    <w:rsid w:val="00BE2AF1"/>
    <w:rsid w:val="00BE4AFA"/>
    <w:rsid w:val="00BE5A9E"/>
    <w:rsid w:val="00BF1AEE"/>
    <w:rsid w:val="00BF1B2C"/>
    <w:rsid w:val="00BF5EB0"/>
    <w:rsid w:val="00BF6AD8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661C"/>
    <w:rsid w:val="00C27650"/>
    <w:rsid w:val="00C27B49"/>
    <w:rsid w:val="00C31016"/>
    <w:rsid w:val="00C32107"/>
    <w:rsid w:val="00C32411"/>
    <w:rsid w:val="00C40E0B"/>
    <w:rsid w:val="00C41889"/>
    <w:rsid w:val="00C42462"/>
    <w:rsid w:val="00C44DCE"/>
    <w:rsid w:val="00C4546D"/>
    <w:rsid w:val="00C45BF9"/>
    <w:rsid w:val="00C47AB5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7F2C"/>
    <w:rsid w:val="00C62449"/>
    <w:rsid w:val="00C702BB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A72B2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F0B08"/>
    <w:rsid w:val="00CF7B14"/>
    <w:rsid w:val="00D041C8"/>
    <w:rsid w:val="00D10A19"/>
    <w:rsid w:val="00D11EA9"/>
    <w:rsid w:val="00D12D49"/>
    <w:rsid w:val="00D1444D"/>
    <w:rsid w:val="00D14BEE"/>
    <w:rsid w:val="00D150A0"/>
    <w:rsid w:val="00D155FC"/>
    <w:rsid w:val="00D21CB6"/>
    <w:rsid w:val="00D23347"/>
    <w:rsid w:val="00D25C6F"/>
    <w:rsid w:val="00D270A7"/>
    <w:rsid w:val="00D31466"/>
    <w:rsid w:val="00D31BC1"/>
    <w:rsid w:val="00D3260B"/>
    <w:rsid w:val="00D3374F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806DF"/>
    <w:rsid w:val="00D85D6D"/>
    <w:rsid w:val="00D916D6"/>
    <w:rsid w:val="00D92D9F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295D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F56"/>
    <w:rsid w:val="00E341C1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4D88"/>
    <w:rsid w:val="00E75664"/>
    <w:rsid w:val="00E76054"/>
    <w:rsid w:val="00E7698A"/>
    <w:rsid w:val="00E8064A"/>
    <w:rsid w:val="00E809FA"/>
    <w:rsid w:val="00E80CDA"/>
    <w:rsid w:val="00E838DE"/>
    <w:rsid w:val="00E845A5"/>
    <w:rsid w:val="00E94960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C6D"/>
    <w:rsid w:val="00EC2D20"/>
    <w:rsid w:val="00EC3511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4B1C"/>
    <w:rsid w:val="00F4562D"/>
    <w:rsid w:val="00F4594B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851D0"/>
    <w:rsid w:val="00F8587A"/>
    <w:rsid w:val="00F866A2"/>
    <w:rsid w:val="00F877B3"/>
    <w:rsid w:val="00F9221D"/>
    <w:rsid w:val="00F97459"/>
    <w:rsid w:val="00F97EC2"/>
    <w:rsid w:val="00FA263E"/>
    <w:rsid w:val="00FA57DD"/>
    <w:rsid w:val="00FA7836"/>
    <w:rsid w:val="00FA7A14"/>
    <w:rsid w:val="00FB12FB"/>
    <w:rsid w:val="00FB3609"/>
    <w:rsid w:val="00FB429C"/>
    <w:rsid w:val="00FC297B"/>
    <w:rsid w:val="00FC2E96"/>
    <w:rsid w:val="00FC3269"/>
    <w:rsid w:val="00FC3BE8"/>
    <w:rsid w:val="00FC467A"/>
    <w:rsid w:val="00FC5415"/>
    <w:rsid w:val="00FC5A61"/>
    <w:rsid w:val="00FC7EAB"/>
    <w:rsid w:val="00FD13E7"/>
    <w:rsid w:val="00FD346F"/>
    <w:rsid w:val="00FD40CD"/>
    <w:rsid w:val="00FD554F"/>
    <w:rsid w:val="00FD5D48"/>
    <w:rsid w:val="00FD6345"/>
    <w:rsid w:val="00FE095D"/>
    <w:rsid w:val="00FE4E54"/>
    <w:rsid w:val="00FE5D26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ss.gov/service-details/one-care-implementation-council-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5443B8-1FAF-4EDB-A67F-41F5847734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768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10-07T16:16:00Z</cp:lastPrinted>
  <dcterms:created xsi:type="dcterms:W3CDTF">2019-10-09T13:32:00Z</dcterms:created>
  <dcterms:modified xsi:type="dcterms:W3CDTF">2019-10-09T13:32:00Z</dcterms:modified>
</cp:coreProperties>
</file>